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F2973" w:rsidRPr="0022781C" w:rsidRDefault="009F2973">
      <w:pPr>
        <w:rPr>
          <w:rFonts w:ascii="Times New Roman" w:hAnsi="Times New Roman" w:cs="Times New Roman"/>
          <w:sz w:val="20"/>
          <w:szCs w:val="20"/>
        </w:rPr>
      </w:pPr>
    </w:p>
    <w:p w:rsidR="0007270C" w:rsidRPr="0022781C" w:rsidRDefault="0007270C" w:rsidP="000727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2060"/>
          <w:sz w:val="20"/>
          <w:szCs w:val="20"/>
        </w:rPr>
      </w:pPr>
    </w:p>
    <w:p w:rsidR="0022781C" w:rsidRPr="0022781C" w:rsidRDefault="00AB2848" w:rsidP="0022781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2060"/>
          <w:sz w:val="20"/>
          <w:szCs w:val="20"/>
        </w:rPr>
      </w:pPr>
      <w:r w:rsidRPr="0022781C">
        <w:rPr>
          <w:rFonts w:ascii="Times New Roman" w:hAnsi="Times New Roman" w:cs="Times New Roman"/>
          <w:b/>
          <w:bCs/>
          <w:color w:val="002060"/>
          <w:sz w:val="20"/>
          <w:szCs w:val="20"/>
        </w:rPr>
        <w:t xml:space="preserve">ERASMUS+ </w:t>
      </w:r>
      <w:r w:rsidR="0007270C" w:rsidRPr="0022781C">
        <w:rPr>
          <w:rFonts w:ascii="Times New Roman" w:hAnsi="Times New Roman" w:cs="Times New Roman"/>
          <w:b/>
          <w:bCs/>
          <w:color w:val="002060"/>
          <w:sz w:val="20"/>
          <w:szCs w:val="20"/>
        </w:rPr>
        <w:t xml:space="preserve">KA107 </w:t>
      </w:r>
      <w:r w:rsidRPr="0022781C">
        <w:rPr>
          <w:rFonts w:ascii="Times New Roman" w:hAnsi="Times New Roman" w:cs="Times New Roman"/>
          <w:b/>
          <w:bCs/>
          <w:color w:val="002060"/>
          <w:sz w:val="20"/>
          <w:szCs w:val="20"/>
        </w:rPr>
        <w:t xml:space="preserve">PERSONEL </w:t>
      </w:r>
      <w:r w:rsidR="00887532" w:rsidRPr="0022781C">
        <w:rPr>
          <w:rFonts w:ascii="Times New Roman" w:hAnsi="Times New Roman" w:cs="Times New Roman"/>
          <w:b/>
          <w:bCs/>
          <w:color w:val="002060"/>
          <w:sz w:val="20"/>
          <w:szCs w:val="20"/>
        </w:rPr>
        <w:t xml:space="preserve">HAREKETLİLİĞİ </w:t>
      </w:r>
      <w:bookmarkStart w:id="0" w:name="_GoBack"/>
      <w:bookmarkEnd w:id="0"/>
    </w:p>
    <w:p w:rsidR="009F2973" w:rsidRPr="0022781C" w:rsidRDefault="0007270C" w:rsidP="0022781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2060"/>
          <w:sz w:val="20"/>
          <w:szCs w:val="20"/>
        </w:rPr>
      </w:pPr>
      <w:r w:rsidRPr="0022781C">
        <w:rPr>
          <w:rFonts w:ascii="Times New Roman" w:hAnsi="Times New Roman" w:cs="Times New Roman"/>
          <w:b/>
          <w:bCs/>
          <w:color w:val="002060"/>
          <w:sz w:val="20"/>
          <w:szCs w:val="20"/>
        </w:rPr>
        <w:t xml:space="preserve">BAŞVURU </w:t>
      </w:r>
      <w:r w:rsidR="0022781C" w:rsidRPr="0022781C">
        <w:rPr>
          <w:rFonts w:ascii="Times New Roman" w:hAnsi="Times New Roman" w:cs="Times New Roman"/>
          <w:b/>
          <w:bCs/>
          <w:color w:val="002060"/>
          <w:sz w:val="20"/>
          <w:szCs w:val="20"/>
        </w:rPr>
        <w:t>BEYANI VE PUAN HESAPLAMA KRİTERLERİ</w:t>
      </w:r>
    </w:p>
    <w:p w:rsidR="005665F9" w:rsidRPr="0022781C" w:rsidRDefault="005665F9" w:rsidP="009F297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2060"/>
          <w:sz w:val="20"/>
          <w:szCs w:val="20"/>
        </w:rPr>
      </w:pPr>
    </w:p>
    <w:tbl>
      <w:tblPr>
        <w:tblStyle w:val="TabloKlavuzu"/>
        <w:tblW w:w="10065" w:type="dxa"/>
        <w:tblInd w:w="-318" w:type="dxa"/>
        <w:tblLook w:val="04A0"/>
      </w:tblPr>
      <w:tblGrid>
        <w:gridCol w:w="3302"/>
        <w:gridCol w:w="3302"/>
        <w:gridCol w:w="3461"/>
      </w:tblGrid>
      <w:tr w:rsidR="0007270C" w:rsidRPr="0022781C" w:rsidTr="0022781C">
        <w:trPr>
          <w:trHeight w:val="470"/>
        </w:trPr>
        <w:tc>
          <w:tcPr>
            <w:tcW w:w="3302" w:type="dxa"/>
          </w:tcPr>
          <w:p w:rsidR="0007270C" w:rsidRPr="0022781C" w:rsidRDefault="0007270C" w:rsidP="00DC29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Ad-Soyadı:</w:t>
            </w:r>
          </w:p>
        </w:tc>
        <w:tc>
          <w:tcPr>
            <w:tcW w:w="3302" w:type="dxa"/>
          </w:tcPr>
          <w:p w:rsidR="0007270C" w:rsidRPr="0022781C" w:rsidRDefault="0022781C" w:rsidP="0007270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Cinsiyet: K  </w:t>
            </w: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sym w:font="Wingdings" w:char="F06F"/>
            </w:r>
            <w:r w:rsidR="0007270C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 E </w:t>
            </w:r>
            <w:r w:rsidR="0007270C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sym w:font="Wingdings" w:char="F06F"/>
            </w:r>
          </w:p>
        </w:tc>
        <w:tc>
          <w:tcPr>
            <w:tcW w:w="3461" w:type="dxa"/>
          </w:tcPr>
          <w:p w:rsidR="0007270C" w:rsidRPr="0022781C" w:rsidRDefault="0007270C" w:rsidP="00DC29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Uyruk:</w:t>
            </w:r>
          </w:p>
        </w:tc>
      </w:tr>
      <w:tr w:rsidR="0007270C" w:rsidRPr="0022781C" w:rsidTr="0022781C">
        <w:trPr>
          <w:trHeight w:val="470"/>
        </w:trPr>
        <w:tc>
          <w:tcPr>
            <w:tcW w:w="3302" w:type="dxa"/>
          </w:tcPr>
          <w:p w:rsidR="0007270C" w:rsidRPr="0022781C" w:rsidRDefault="0007270C" w:rsidP="00BF286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Doğum yeri-tarihi: </w:t>
            </w:r>
          </w:p>
        </w:tc>
        <w:tc>
          <w:tcPr>
            <w:tcW w:w="3302" w:type="dxa"/>
          </w:tcPr>
          <w:p w:rsidR="0007270C" w:rsidRPr="0022781C" w:rsidRDefault="0007270C" w:rsidP="00DC29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Bölüm/Birim:</w:t>
            </w:r>
          </w:p>
        </w:tc>
        <w:tc>
          <w:tcPr>
            <w:tcW w:w="3461" w:type="dxa"/>
          </w:tcPr>
          <w:p w:rsidR="0007270C" w:rsidRPr="0022781C" w:rsidRDefault="0007270C" w:rsidP="00DC29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Unvan:</w:t>
            </w:r>
          </w:p>
        </w:tc>
      </w:tr>
      <w:tr w:rsidR="0007270C" w:rsidRPr="0022781C" w:rsidTr="0022781C">
        <w:trPr>
          <w:trHeight w:val="470"/>
        </w:trPr>
        <w:tc>
          <w:tcPr>
            <w:tcW w:w="3302" w:type="dxa"/>
          </w:tcPr>
          <w:p w:rsidR="0007270C" w:rsidRPr="0022781C" w:rsidRDefault="0007270C" w:rsidP="002B1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E-mail:</w:t>
            </w:r>
          </w:p>
        </w:tc>
        <w:tc>
          <w:tcPr>
            <w:tcW w:w="3302" w:type="dxa"/>
          </w:tcPr>
          <w:p w:rsidR="0007270C" w:rsidRPr="0022781C" w:rsidRDefault="0007270C" w:rsidP="00DC29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Telefon:</w:t>
            </w:r>
          </w:p>
        </w:tc>
        <w:tc>
          <w:tcPr>
            <w:tcW w:w="3461" w:type="dxa"/>
            <w:vMerge w:val="restart"/>
          </w:tcPr>
          <w:p w:rsidR="0007270C" w:rsidRPr="0022781C" w:rsidRDefault="0007270C" w:rsidP="00DC29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Adres:</w:t>
            </w:r>
          </w:p>
        </w:tc>
      </w:tr>
      <w:tr w:rsidR="0007270C" w:rsidRPr="0022781C" w:rsidTr="0022781C">
        <w:trPr>
          <w:trHeight w:val="470"/>
        </w:trPr>
        <w:tc>
          <w:tcPr>
            <w:tcW w:w="3302" w:type="dxa"/>
          </w:tcPr>
          <w:p w:rsidR="0007270C" w:rsidRPr="0022781C" w:rsidRDefault="0007270C" w:rsidP="0007270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Görev Kadrosu:</w:t>
            </w: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br/>
            </w:r>
            <w:r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 xml:space="preserve">İdari </w:t>
            </w:r>
            <w:r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sym w:font="Wingdings" w:char="F06F"/>
            </w:r>
            <w:r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 xml:space="preserve">    </w:t>
            </w:r>
            <w:r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br/>
              <w:t xml:space="preserve">Akademik </w:t>
            </w:r>
            <w:r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sym w:font="Wingdings" w:char="F06F"/>
            </w:r>
          </w:p>
        </w:tc>
        <w:tc>
          <w:tcPr>
            <w:tcW w:w="3302" w:type="dxa"/>
          </w:tcPr>
          <w:p w:rsidR="0007270C" w:rsidRPr="0022781C" w:rsidRDefault="0007270C" w:rsidP="0007270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Başvuru Tipi:</w:t>
            </w: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br/>
            </w:r>
            <w:r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 xml:space="preserve">Eğitim alma </w:t>
            </w:r>
            <w:r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sym w:font="Wingdings" w:char="F06F"/>
            </w:r>
            <w:r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 xml:space="preserve">    </w:t>
            </w:r>
            <w:r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br/>
              <w:t xml:space="preserve">Ders Verme </w:t>
            </w:r>
            <w:r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sym w:font="Wingdings" w:char="F06F"/>
            </w:r>
          </w:p>
        </w:tc>
        <w:tc>
          <w:tcPr>
            <w:tcW w:w="3461" w:type="dxa"/>
            <w:vMerge/>
          </w:tcPr>
          <w:p w:rsidR="0007270C" w:rsidRPr="0022781C" w:rsidRDefault="0007270C" w:rsidP="00DC29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</w:p>
        </w:tc>
      </w:tr>
    </w:tbl>
    <w:p w:rsidR="002B13BB" w:rsidRPr="0022781C" w:rsidRDefault="002B13BB" w:rsidP="009F297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2060"/>
          <w:sz w:val="20"/>
          <w:szCs w:val="20"/>
        </w:rPr>
      </w:pPr>
    </w:p>
    <w:tbl>
      <w:tblPr>
        <w:tblStyle w:val="TabloKlavuzu"/>
        <w:tblW w:w="10036" w:type="dxa"/>
        <w:tblInd w:w="-289" w:type="dxa"/>
        <w:tblLook w:val="04A0"/>
      </w:tblPr>
      <w:tblGrid>
        <w:gridCol w:w="414"/>
        <w:gridCol w:w="5507"/>
        <w:gridCol w:w="4115"/>
      </w:tblGrid>
      <w:tr w:rsidR="0022781C" w:rsidRPr="0022781C" w:rsidTr="0022781C">
        <w:tc>
          <w:tcPr>
            <w:tcW w:w="414" w:type="dxa"/>
          </w:tcPr>
          <w:p w:rsidR="002B13BB" w:rsidRPr="0022781C" w:rsidRDefault="002B13BB" w:rsidP="002B1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5507" w:type="dxa"/>
          </w:tcPr>
          <w:p w:rsidR="002B13BB" w:rsidRPr="0022781C" w:rsidRDefault="006D3736" w:rsidP="006D373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Değerlendirme Kriterleri</w:t>
            </w:r>
          </w:p>
        </w:tc>
        <w:tc>
          <w:tcPr>
            <w:tcW w:w="4115" w:type="dxa"/>
          </w:tcPr>
          <w:p w:rsidR="002B13BB" w:rsidRPr="0022781C" w:rsidRDefault="006D3736" w:rsidP="006D373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Puan</w:t>
            </w:r>
          </w:p>
        </w:tc>
      </w:tr>
      <w:tr w:rsidR="0022781C" w:rsidRPr="0022781C" w:rsidTr="0022781C">
        <w:tc>
          <w:tcPr>
            <w:tcW w:w="414" w:type="dxa"/>
          </w:tcPr>
          <w:p w:rsidR="00A16C9A" w:rsidRPr="0022781C" w:rsidRDefault="00A16C9A" w:rsidP="0007270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1</w:t>
            </w:r>
          </w:p>
        </w:tc>
        <w:tc>
          <w:tcPr>
            <w:tcW w:w="5507" w:type="dxa"/>
          </w:tcPr>
          <w:p w:rsidR="00A16C9A" w:rsidRPr="0022781C" w:rsidRDefault="00A16C9A" w:rsidP="0007270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Daha önce Erasmus Personel </w:t>
            </w:r>
            <w:r w:rsidR="0007270C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Hareketliliğinden</w:t>
            </w: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faydalandınız mı?</w:t>
            </w:r>
          </w:p>
          <w:p w:rsidR="00A16C9A" w:rsidRPr="0022781C" w:rsidRDefault="0007270C" w:rsidP="0007270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Evet,</w:t>
            </w:r>
            <w:r w:rsidR="00A16C9A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ise kaç kez?</w:t>
            </w:r>
          </w:p>
        </w:tc>
        <w:tc>
          <w:tcPr>
            <w:tcW w:w="4115" w:type="dxa"/>
          </w:tcPr>
          <w:p w:rsidR="00A16C9A" w:rsidRPr="0022781C" w:rsidRDefault="0022781C" w:rsidP="00A62A6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sym w:font="Wingdings" w:char="F06F"/>
            </w:r>
            <w:r w:rsidR="00A16C9A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  <w:r w:rsidR="0007270C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Evet:</w:t>
            </w:r>
            <w:r w:rsidR="00A16C9A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 </w:t>
            </w:r>
            <w:r w:rsidR="00A16C9A"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- 10</w:t>
            </w:r>
            <w:r w:rsidR="00A16C9A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x Faaliyet sayısı </w:t>
            </w:r>
            <w:r w:rsidR="0007270C"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(</w:t>
            </w:r>
            <w:proofErr w:type="gramStart"/>
            <w:r w:rsidR="0007270C"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…..</w:t>
            </w:r>
            <w:r w:rsidR="00A16C9A"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..</w:t>
            </w:r>
            <w:proofErr w:type="gramEnd"/>
            <w:r w:rsidR="00A16C9A"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)</w:t>
            </w:r>
          </w:p>
          <w:p w:rsidR="00A16C9A" w:rsidRPr="0022781C" w:rsidRDefault="0022781C" w:rsidP="00A62A6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sym w:font="Wingdings" w:char="F06F"/>
            </w:r>
            <w:r w:rsidR="00A16C9A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Hayır : </w:t>
            </w:r>
            <w:r w:rsidR="006F2BA5"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+</w:t>
            </w:r>
            <w:r w:rsidR="00A16C9A"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50</w:t>
            </w:r>
          </w:p>
        </w:tc>
      </w:tr>
      <w:tr w:rsidR="0022781C" w:rsidRPr="0022781C" w:rsidTr="0022781C">
        <w:tc>
          <w:tcPr>
            <w:tcW w:w="414" w:type="dxa"/>
          </w:tcPr>
          <w:p w:rsidR="002B13BB" w:rsidRPr="0022781C" w:rsidRDefault="002B13BB" w:rsidP="0007270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2</w:t>
            </w:r>
          </w:p>
        </w:tc>
        <w:tc>
          <w:tcPr>
            <w:tcW w:w="5507" w:type="dxa"/>
          </w:tcPr>
          <w:p w:rsidR="0007270C" w:rsidRPr="0022781C" w:rsidRDefault="002B13BB" w:rsidP="0007270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YTÜ'de Hizmet Yılınız</w:t>
            </w:r>
          </w:p>
          <w:p w:rsidR="002B13BB" w:rsidRPr="0022781C" w:rsidRDefault="0060159A" w:rsidP="0007270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(</w:t>
            </w:r>
            <w:r w:rsidR="002B13BB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YTÜ'deki her hizmet yılı 1 puan olacak şekilde toplam hizmet yılınızı puan sütununa yazınız.</w:t>
            </w: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)</w:t>
            </w:r>
          </w:p>
        </w:tc>
        <w:tc>
          <w:tcPr>
            <w:tcW w:w="4115" w:type="dxa"/>
          </w:tcPr>
          <w:p w:rsidR="002B13BB" w:rsidRPr="0022781C" w:rsidRDefault="002B13BB" w:rsidP="002B13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</w:p>
        </w:tc>
      </w:tr>
      <w:tr w:rsidR="0022781C" w:rsidRPr="0022781C" w:rsidTr="0022781C">
        <w:tc>
          <w:tcPr>
            <w:tcW w:w="414" w:type="dxa"/>
          </w:tcPr>
          <w:p w:rsidR="002811EA" w:rsidRPr="0022781C" w:rsidRDefault="002811EA" w:rsidP="0007270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3</w:t>
            </w:r>
          </w:p>
        </w:tc>
        <w:tc>
          <w:tcPr>
            <w:tcW w:w="5507" w:type="dxa"/>
          </w:tcPr>
          <w:p w:rsidR="002811EA" w:rsidRPr="0022781C" w:rsidRDefault="002811EA" w:rsidP="002811E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Yabancı Dil Puanınız. </w:t>
            </w:r>
            <w:r w:rsidR="008A3A14"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Belgelendiriniz</w:t>
            </w:r>
            <w:r w:rsidR="008A3A14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.</w:t>
            </w:r>
          </w:p>
          <w:p w:rsidR="002811EA" w:rsidRPr="0022781C" w:rsidRDefault="002811EA" w:rsidP="008A3A1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*Geçerli Yabancı Dil Sınavları: Son 5 yıl içinde alınmış içinde alınmış YDS, YÖKDİL veya 22.01.2016 tarihli</w:t>
            </w:r>
            <w:r w:rsidRPr="0022781C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hyperlink r:id="rId8" w:history="1">
              <w:r w:rsidRPr="0022781C">
                <w:rPr>
                  <w:rStyle w:val="Kpr"/>
                  <w:rFonts w:ascii="Times New Roman" w:hAnsi="Times New Roman"/>
                  <w:i/>
                  <w:sz w:val="20"/>
                  <w:szCs w:val="20"/>
                </w:rPr>
                <w:t xml:space="preserve">ÖSYM Denklik </w:t>
              </w:r>
            </w:hyperlink>
            <w:r w:rsidR="0007270C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t</w:t>
            </w: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ablosunda yer alan sınavlar</w:t>
            </w:r>
            <w:r w:rsidR="008A3A14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br/>
            </w:r>
            <w:r w:rsidR="008A3A14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br/>
              <w:t xml:space="preserve">(Geçerli bir sınav sonucu olmayan </w:t>
            </w:r>
            <w:r w:rsidR="008A3A14"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akademik personelin</w:t>
            </w:r>
            <w:r w:rsidR="008A3A14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sınav sonucu 50-59 arasında kabul edilecek </w:t>
            </w:r>
            <w:r w:rsidR="0007270C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ve puan</w:t>
            </w:r>
            <w:r w:rsidR="008A3A14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hanesine +5 puan yansıtılacaktır.) </w:t>
            </w:r>
          </w:p>
        </w:tc>
        <w:tc>
          <w:tcPr>
            <w:tcW w:w="4115" w:type="dxa"/>
          </w:tcPr>
          <w:p w:rsidR="002811EA" w:rsidRPr="0022781C" w:rsidRDefault="0022781C" w:rsidP="002811E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sym w:font="Wingdings" w:char="F06F"/>
            </w: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  <w:r w:rsidR="002811EA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50</w:t>
            </w: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altı</w:t>
            </w:r>
            <w:r w:rsidR="002811EA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veya </w:t>
            </w: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belge </w:t>
            </w:r>
            <w:proofErr w:type="gramStart"/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yok</w:t>
            </w:r>
            <w:r w:rsidR="0007270C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  </w:t>
            </w:r>
            <w:r w:rsidR="0007270C"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0</w:t>
            </w:r>
            <w:proofErr w:type="gramEnd"/>
            <w:r w:rsidR="002811EA"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 xml:space="preserve">  </w:t>
            </w:r>
            <w:r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puan</w:t>
            </w: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br/>
            </w: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sym w:font="Wingdings" w:char="F06F"/>
            </w:r>
            <w:r w:rsidR="002811EA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50-59:       </w:t>
            </w:r>
            <w:r w:rsidR="00731429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  <w:r w:rsidR="0007270C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  <w:r w:rsidR="00731429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 </w:t>
            </w:r>
            <w:r w:rsidR="002811EA"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+</w:t>
            </w:r>
            <w:r w:rsidR="00731429"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10</w:t>
            </w:r>
            <w:r w:rsidR="002811EA"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 xml:space="preserve">  </w:t>
            </w:r>
          </w:p>
          <w:p w:rsidR="002811EA" w:rsidRPr="0022781C" w:rsidRDefault="0022781C" w:rsidP="002811E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sym w:font="Wingdings" w:char="F06F"/>
            </w:r>
            <w:r w:rsidR="002811EA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60-69:         </w:t>
            </w:r>
            <w:r w:rsidR="0007270C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  <w:r w:rsidR="002811EA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  <w:r w:rsidR="002811EA"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+1</w:t>
            </w:r>
            <w:r w:rsidR="00731429"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5</w:t>
            </w:r>
            <w:r w:rsidR="002811EA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</w:p>
          <w:p w:rsidR="002811EA" w:rsidRPr="0022781C" w:rsidRDefault="0022781C" w:rsidP="002811E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sym w:font="Wingdings" w:char="F06F"/>
            </w:r>
            <w:r w:rsidR="002811EA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70-79:         </w:t>
            </w:r>
            <w:r w:rsidR="0007270C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  <w:r w:rsidR="002811EA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  <w:r w:rsidR="00731429"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+20</w:t>
            </w:r>
            <w:r w:rsidR="002811EA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</w:p>
          <w:p w:rsidR="002811EA" w:rsidRPr="0022781C" w:rsidRDefault="0022781C" w:rsidP="002811E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sym w:font="Wingdings" w:char="F06F"/>
            </w:r>
            <w:r w:rsidR="002811EA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80-89:          </w:t>
            </w:r>
            <w:r w:rsidR="0007270C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  <w:r w:rsidR="002811EA"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+2</w:t>
            </w:r>
            <w:r w:rsidR="00731429"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5</w:t>
            </w:r>
            <w:r w:rsidR="002811EA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</w:p>
          <w:p w:rsidR="002811EA" w:rsidRPr="0022781C" w:rsidRDefault="0022781C" w:rsidP="008A3A1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sym w:font="Wingdings" w:char="F06F"/>
            </w:r>
            <w:r w:rsidR="002811EA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90-100:        </w:t>
            </w:r>
            <w:r w:rsidR="0007270C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  <w:r w:rsidR="00731429"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+30</w:t>
            </w:r>
            <w:r w:rsidR="002811EA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</w:p>
        </w:tc>
      </w:tr>
      <w:tr w:rsidR="0022781C" w:rsidRPr="0022781C" w:rsidTr="0022781C">
        <w:tc>
          <w:tcPr>
            <w:tcW w:w="414" w:type="dxa"/>
          </w:tcPr>
          <w:p w:rsidR="00483D32" w:rsidRPr="0022781C" w:rsidRDefault="00483D32" w:rsidP="0007270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4</w:t>
            </w:r>
          </w:p>
        </w:tc>
        <w:tc>
          <w:tcPr>
            <w:tcW w:w="5507" w:type="dxa"/>
          </w:tcPr>
          <w:p w:rsidR="0007270C" w:rsidRPr="0022781C" w:rsidRDefault="00483D32" w:rsidP="00483D3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Herhangi bir engeliniz var mı?</w:t>
            </w:r>
          </w:p>
          <w:p w:rsidR="00483D32" w:rsidRPr="0022781C" w:rsidRDefault="00D20A80" w:rsidP="00483D3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  <w:r w:rsidR="00483D32"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Belgelendiriniz</w:t>
            </w:r>
            <w:r w:rsidR="00483D32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.</w:t>
            </w:r>
          </w:p>
        </w:tc>
        <w:tc>
          <w:tcPr>
            <w:tcW w:w="4115" w:type="dxa"/>
          </w:tcPr>
          <w:p w:rsidR="00483D32" w:rsidRPr="0022781C" w:rsidRDefault="0022781C" w:rsidP="008A3A1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sym w:font="Wingdings" w:char="F06F"/>
            </w:r>
            <w:r w:rsidR="00483D32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Evet,</w:t>
            </w:r>
            <w:r w:rsidR="00483D32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: </w:t>
            </w:r>
            <w:r w:rsidR="00483D32"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+10</w:t>
            </w:r>
            <w:r w:rsidR="00483D32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  <w:r w:rsidR="008A3A14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 </w:t>
            </w: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sym w:font="Wingdings" w:char="F06F"/>
            </w:r>
            <w:r w:rsidR="00483D32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  <w:r w:rsidR="0007270C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Hayır: </w:t>
            </w:r>
            <w:r w:rsidR="0007270C"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0</w:t>
            </w:r>
            <w:r w:rsidR="00483D32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</w:p>
        </w:tc>
      </w:tr>
      <w:tr w:rsidR="0022781C" w:rsidRPr="0022781C" w:rsidTr="0022781C">
        <w:tc>
          <w:tcPr>
            <w:tcW w:w="414" w:type="dxa"/>
          </w:tcPr>
          <w:p w:rsidR="00483D32" w:rsidRPr="0022781C" w:rsidRDefault="00483D32" w:rsidP="0007270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5</w:t>
            </w:r>
          </w:p>
        </w:tc>
        <w:tc>
          <w:tcPr>
            <w:tcW w:w="5507" w:type="dxa"/>
          </w:tcPr>
          <w:p w:rsidR="0007270C" w:rsidRPr="0022781C" w:rsidRDefault="00483D32" w:rsidP="00D20A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Gazi personel ve şehit/gazi yakını personel misiniz?</w:t>
            </w:r>
            <w:r w:rsidR="00D20A80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</w:p>
          <w:p w:rsidR="00483D32" w:rsidRPr="0022781C" w:rsidRDefault="00483D32" w:rsidP="00D20A8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Belgelendiriniz</w:t>
            </w: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.</w:t>
            </w:r>
          </w:p>
        </w:tc>
        <w:tc>
          <w:tcPr>
            <w:tcW w:w="4115" w:type="dxa"/>
          </w:tcPr>
          <w:p w:rsidR="00483D32" w:rsidRPr="0022781C" w:rsidRDefault="0022781C" w:rsidP="008A3A1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sym w:font="Wingdings" w:char="F06F"/>
            </w:r>
            <w:r w:rsidR="00483D32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Evet,</w:t>
            </w:r>
            <w:r w:rsidR="00483D32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: </w:t>
            </w:r>
            <w:r w:rsidR="00483D32"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+10</w:t>
            </w:r>
            <w:r w:rsidR="00483D32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  <w:r w:rsidR="008A3A14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 </w:t>
            </w: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sym w:font="Wingdings" w:char="F06F"/>
            </w:r>
            <w:r w:rsidR="00483D32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  <w:r w:rsidR="0007270C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Hayır: </w:t>
            </w:r>
            <w:r w:rsidR="0007270C"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0</w:t>
            </w:r>
            <w:r w:rsidR="00483D32"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 xml:space="preserve"> </w:t>
            </w:r>
          </w:p>
        </w:tc>
      </w:tr>
      <w:tr w:rsidR="0022781C" w:rsidRPr="0022781C" w:rsidTr="0022781C">
        <w:tc>
          <w:tcPr>
            <w:tcW w:w="414" w:type="dxa"/>
          </w:tcPr>
          <w:p w:rsidR="00483D32" w:rsidRPr="0022781C" w:rsidRDefault="00483D32" w:rsidP="0007270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6</w:t>
            </w:r>
          </w:p>
        </w:tc>
        <w:tc>
          <w:tcPr>
            <w:tcW w:w="5507" w:type="dxa"/>
          </w:tcPr>
          <w:p w:rsidR="0007270C" w:rsidRPr="0022781C" w:rsidRDefault="00483D32" w:rsidP="008A3A1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En son mezun olduğunuz öğre</w:t>
            </w:r>
            <w:r w:rsidR="008A3A14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n</w:t>
            </w: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im kademesi</w:t>
            </w:r>
            <w:r w:rsidR="008A3A14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. </w:t>
            </w:r>
          </w:p>
          <w:p w:rsidR="00483D32" w:rsidRPr="0022781C" w:rsidRDefault="008A3A14" w:rsidP="008A3A1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Belgelendiriniz</w:t>
            </w: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.</w:t>
            </w:r>
          </w:p>
        </w:tc>
        <w:tc>
          <w:tcPr>
            <w:tcW w:w="4115" w:type="dxa"/>
          </w:tcPr>
          <w:p w:rsidR="0022781C" w:rsidRPr="0022781C" w:rsidRDefault="0022781C" w:rsidP="0073142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sym w:font="Wingdings" w:char="F06F"/>
            </w:r>
            <w:r w:rsidR="00731429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Ön Lisans:</w:t>
            </w:r>
            <w:r w:rsidR="008A3A14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   </w:t>
            </w:r>
            <w:r w:rsidR="006D3628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  <w:r w:rsidR="00731429"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+5</w:t>
            </w:r>
            <w:r w:rsidR="00731429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  <w:r w:rsidR="008A3A14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  </w:t>
            </w:r>
          </w:p>
          <w:p w:rsidR="00731429" w:rsidRPr="0022781C" w:rsidRDefault="0022781C" w:rsidP="0073142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sym w:font="Wingdings" w:char="F06F"/>
            </w:r>
            <w:r w:rsidR="00731429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Lisans:  </w:t>
            </w:r>
            <w:r w:rsidR="008A3A14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 </w:t>
            </w:r>
            <w:r w:rsidR="00731429"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+10</w:t>
            </w:r>
            <w:r w:rsidR="00731429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</w:p>
          <w:p w:rsidR="0022781C" w:rsidRPr="0022781C" w:rsidRDefault="0022781C" w:rsidP="008A3A1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sym w:font="Wingdings" w:char="F06F"/>
            </w: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  <w:r w:rsidR="0007270C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Yüksek lisans</w:t>
            </w:r>
            <w:r w:rsidR="00483D32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:</w:t>
            </w:r>
            <w:r w:rsidR="00483D32"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+1</w:t>
            </w:r>
            <w:r w:rsidR="00731429"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5</w:t>
            </w:r>
            <w:r w:rsidR="00483D32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  <w:r w:rsidR="008A3A14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</w:p>
          <w:p w:rsidR="00483D32" w:rsidRPr="0022781C" w:rsidRDefault="0022781C" w:rsidP="008A3A1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sym w:font="Wingdings" w:char="F06F"/>
            </w:r>
            <w:r w:rsidR="00483D32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D</w:t>
            </w:r>
            <w:r w:rsidR="00731429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oktora</w:t>
            </w:r>
            <w:r w:rsidR="00483D32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:</w:t>
            </w:r>
            <w:r w:rsidR="008A3A14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  <w:r w:rsidR="00731429"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+20</w:t>
            </w:r>
            <w:r w:rsidR="00731429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</w:p>
        </w:tc>
      </w:tr>
      <w:tr w:rsidR="0022781C" w:rsidRPr="0022781C" w:rsidTr="0022781C">
        <w:tc>
          <w:tcPr>
            <w:tcW w:w="414" w:type="dxa"/>
          </w:tcPr>
          <w:p w:rsidR="00483D32" w:rsidRPr="0022781C" w:rsidRDefault="00483D32" w:rsidP="0007270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7</w:t>
            </w:r>
          </w:p>
        </w:tc>
        <w:tc>
          <w:tcPr>
            <w:tcW w:w="5507" w:type="dxa"/>
          </w:tcPr>
          <w:p w:rsidR="00483D32" w:rsidRPr="0022781C" w:rsidRDefault="00483D32" w:rsidP="0007270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Görevi/Unvanı </w:t>
            </w:r>
            <w:r w:rsidR="00731429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br/>
            </w:r>
            <w:r w:rsidR="0007270C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-</w:t>
            </w:r>
            <w:r w:rsidR="00731429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Personel hareketlilik faaliyetlerinde fırsat eşitliği yaratabilmek için </w:t>
            </w:r>
            <w:r w:rsidR="00731429"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eğitim alma faaliyetlerinde</w:t>
            </w:r>
            <w:r w:rsidR="00731429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üzerinde ders verme yükü olmayan akademik personele ve idari personele öncelik </w:t>
            </w:r>
            <w:r w:rsidR="0007270C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verilir.</w:t>
            </w:r>
          </w:p>
          <w:p w:rsidR="0007270C" w:rsidRPr="0022781C" w:rsidRDefault="0007270C" w:rsidP="0007270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-Ders yükü durumu fakülteden alınacak bir yazı ile belgelendirilmelidir. </w:t>
            </w:r>
          </w:p>
        </w:tc>
        <w:tc>
          <w:tcPr>
            <w:tcW w:w="4115" w:type="dxa"/>
          </w:tcPr>
          <w:p w:rsidR="0022781C" w:rsidRPr="0022781C" w:rsidRDefault="0022781C" w:rsidP="00227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sym w:font="Wingdings" w:char="F06F"/>
            </w:r>
            <w:r w:rsidR="00731429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İdari personel: </w:t>
            </w:r>
            <w:r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+25</w:t>
            </w:r>
            <w:r w:rsidR="00731429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  <w:r w:rsidR="00731429"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Puan</w:t>
            </w:r>
          </w:p>
          <w:p w:rsidR="00483D32" w:rsidRPr="0022781C" w:rsidRDefault="00731429" w:rsidP="00227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br/>
            </w:r>
            <w:r w:rsidR="0022781C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sym w:font="Wingdings" w:char="F06F"/>
            </w:r>
            <w:r w:rsidR="0022781C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Üzerinde resmi olarak ders yükü bulunan Arş.Gör</w:t>
            </w:r>
            <w:proofErr w:type="gramStart"/>
            <w:r w:rsidR="0022781C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.,</w:t>
            </w:r>
            <w:proofErr w:type="gramEnd"/>
            <w:r w:rsidR="0022781C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Arş. Gör. Dr</w:t>
            </w:r>
            <w:proofErr w:type="gramStart"/>
            <w:r w:rsidR="0022781C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.,</w:t>
            </w:r>
            <w:proofErr w:type="gramEnd"/>
            <w:r w:rsidR="0022781C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  <w:proofErr w:type="spellStart"/>
            <w:r w:rsidR="0022781C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Öğr</w:t>
            </w:r>
            <w:proofErr w:type="spellEnd"/>
            <w:r w:rsidR="0022781C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.Gör.</w:t>
            </w:r>
            <w:r w:rsidR="00483D32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:</w:t>
            </w:r>
            <w:r w:rsidR="0022781C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  <w:r w:rsidR="0022781C"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0 puan</w:t>
            </w:r>
          </w:p>
          <w:p w:rsidR="0022781C" w:rsidRPr="0022781C" w:rsidRDefault="0022781C" w:rsidP="00227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</w:p>
          <w:p w:rsidR="00483D32" w:rsidRPr="0022781C" w:rsidRDefault="0022781C" w:rsidP="00227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sym w:font="Wingdings" w:char="F06F"/>
            </w:r>
            <w:r w:rsidR="00483D32"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Üzerinde resmi olarak ders yükü bulunmayan Arş.Gör</w:t>
            </w:r>
            <w:proofErr w:type="gramStart"/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.,</w:t>
            </w:r>
            <w:proofErr w:type="gramEnd"/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Arş. Gör. Dr</w:t>
            </w:r>
            <w:proofErr w:type="gramStart"/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.,</w:t>
            </w:r>
            <w:proofErr w:type="gramEnd"/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  <w:proofErr w:type="spellStart"/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Öğr</w:t>
            </w:r>
            <w:proofErr w:type="spellEnd"/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. Gör : </w:t>
            </w:r>
            <w:r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+25 puan</w:t>
            </w: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 </w:t>
            </w:r>
          </w:p>
          <w:p w:rsidR="0022781C" w:rsidRPr="0022781C" w:rsidRDefault="0022781C" w:rsidP="00227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</w:p>
          <w:p w:rsidR="0022781C" w:rsidRPr="0022781C" w:rsidRDefault="0022781C" w:rsidP="00227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sym w:font="Wingdings" w:char="F06F"/>
            </w: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  <w:proofErr w:type="spellStart"/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Öğr</w:t>
            </w:r>
            <w:proofErr w:type="spellEnd"/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. </w:t>
            </w:r>
            <w:proofErr w:type="gramStart"/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Üyeleri : </w:t>
            </w:r>
            <w:r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0</w:t>
            </w:r>
            <w:proofErr w:type="gramEnd"/>
            <w:r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 xml:space="preserve"> puan</w:t>
            </w: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</w:t>
            </w:r>
          </w:p>
        </w:tc>
      </w:tr>
      <w:tr w:rsidR="0022781C" w:rsidRPr="0022781C" w:rsidTr="0022781C">
        <w:tc>
          <w:tcPr>
            <w:tcW w:w="414" w:type="dxa"/>
          </w:tcPr>
          <w:p w:rsidR="0007270C" w:rsidRPr="0022781C" w:rsidRDefault="0007270C" w:rsidP="0007270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8</w:t>
            </w:r>
          </w:p>
        </w:tc>
        <w:tc>
          <w:tcPr>
            <w:tcW w:w="5507" w:type="dxa"/>
          </w:tcPr>
          <w:p w:rsidR="0007270C" w:rsidRPr="0022781C" w:rsidRDefault="0007270C" w:rsidP="0007270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YTÜ Bölüm Erasmus Koordinatörü müsünüz?</w:t>
            </w:r>
          </w:p>
        </w:tc>
        <w:tc>
          <w:tcPr>
            <w:tcW w:w="4115" w:type="dxa"/>
          </w:tcPr>
          <w:p w:rsidR="0007270C" w:rsidRPr="0022781C" w:rsidRDefault="0022781C" w:rsidP="00483D3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sym w:font="Wingdings" w:char="F06F"/>
            </w: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Evet, : </w:t>
            </w:r>
            <w:r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+10</w:t>
            </w: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  </w:t>
            </w: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sym w:font="Wingdings" w:char="F06F"/>
            </w: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Hayır: </w:t>
            </w:r>
            <w:r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0</w:t>
            </w:r>
          </w:p>
        </w:tc>
      </w:tr>
      <w:tr w:rsidR="0022781C" w:rsidRPr="0022781C" w:rsidTr="0022781C">
        <w:tc>
          <w:tcPr>
            <w:tcW w:w="414" w:type="dxa"/>
          </w:tcPr>
          <w:p w:rsidR="0007270C" w:rsidRPr="0022781C" w:rsidRDefault="0007270C" w:rsidP="0007270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9</w:t>
            </w:r>
          </w:p>
        </w:tc>
        <w:tc>
          <w:tcPr>
            <w:tcW w:w="5507" w:type="dxa"/>
          </w:tcPr>
          <w:p w:rsidR="0007270C" w:rsidRPr="0022781C" w:rsidRDefault="0007270C" w:rsidP="0007270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>Geçmiş yıllarda YTÜ’de Bölüm Erasmus Koordinatörlüğü yaptınız mı?</w:t>
            </w:r>
          </w:p>
        </w:tc>
        <w:tc>
          <w:tcPr>
            <w:tcW w:w="4115" w:type="dxa"/>
          </w:tcPr>
          <w:p w:rsidR="0007270C" w:rsidRPr="0022781C" w:rsidRDefault="0022781C" w:rsidP="00483D3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sym w:font="Wingdings" w:char="F06F"/>
            </w: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Evet, : </w:t>
            </w:r>
            <w:r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+5</w:t>
            </w: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  </w:t>
            </w: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sym w:font="Wingdings" w:char="F06F"/>
            </w:r>
            <w:r w:rsidRPr="0022781C"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  <w:t xml:space="preserve"> Hayır: </w:t>
            </w:r>
            <w:r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t>0</w:t>
            </w:r>
          </w:p>
        </w:tc>
      </w:tr>
    </w:tbl>
    <w:p w:rsidR="006E332B" w:rsidRPr="0022781C" w:rsidRDefault="006E332B" w:rsidP="006E332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2060"/>
          <w:sz w:val="20"/>
          <w:szCs w:val="20"/>
        </w:rPr>
      </w:pPr>
    </w:p>
    <w:tbl>
      <w:tblPr>
        <w:tblStyle w:val="TabloKlavuzu"/>
        <w:tblW w:w="10174" w:type="dxa"/>
        <w:tblInd w:w="-289" w:type="dxa"/>
        <w:tblLook w:val="04A0"/>
      </w:tblPr>
      <w:tblGrid>
        <w:gridCol w:w="10174"/>
      </w:tblGrid>
      <w:tr w:rsidR="0051213B" w:rsidRPr="0022781C" w:rsidTr="002F1032">
        <w:trPr>
          <w:trHeight w:val="1302"/>
        </w:trPr>
        <w:tc>
          <w:tcPr>
            <w:tcW w:w="10174" w:type="dxa"/>
          </w:tcPr>
          <w:p w:rsidR="0051213B" w:rsidRPr="00A62A65" w:rsidRDefault="0051213B" w:rsidP="00A62A6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2060"/>
                <w:sz w:val="20"/>
                <w:szCs w:val="20"/>
              </w:rPr>
            </w:pPr>
            <w:r w:rsidRPr="00A62A65">
              <w:rPr>
                <w:rFonts w:ascii="Times New Roman" w:hAnsi="Times New Roman" w:cs="Times New Roman"/>
                <w:bCs/>
                <w:color w:val="002060"/>
                <w:sz w:val="18"/>
                <w:szCs w:val="18"/>
              </w:rPr>
              <w:t>Tarafımca yukarıda vermiş olduğum bilgilerin doğruluğunu ve bilgilerin hatalı olması durumunda doğacak yükümlülüğü kabul ediyorum.</w:t>
            </w:r>
            <w:r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br/>
            </w:r>
            <w:r w:rsidRPr="0022781C"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  <w:br/>
              <w:t>Tarih/İmza:</w:t>
            </w:r>
          </w:p>
        </w:tc>
      </w:tr>
    </w:tbl>
    <w:p w:rsidR="0016576D" w:rsidRPr="0022781C" w:rsidRDefault="0016576D" w:rsidP="0051213B">
      <w:pPr>
        <w:rPr>
          <w:rFonts w:ascii="Times New Roman" w:hAnsi="Times New Roman" w:cs="Times New Roman"/>
          <w:sz w:val="20"/>
          <w:szCs w:val="20"/>
        </w:rPr>
      </w:pPr>
    </w:p>
    <w:sectPr w:rsidR="0016576D" w:rsidRPr="0022781C" w:rsidSect="004C1E27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0157D" w:rsidRDefault="0070157D" w:rsidP="009F2973">
      <w:pPr>
        <w:spacing w:after="0" w:line="240" w:lineRule="auto"/>
      </w:pPr>
      <w:r>
        <w:separator/>
      </w:r>
    </w:p>
  </w:endnote>
  <w:endnote w:type="continuationSeparator" w:id="0">
    <w:p w:rsidR="0070157D" w:rsidRDefault="0070157D" w:rsidP="009F29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62A65" w:rsidRDefault="009F2973" w:rsidP="009F2973">
    <w:pPr>
      <w:pStyle w:val="Altbilgi"/>
      <w:ind w:left="-737" w:right="-737"/>
      <w:jc w:val="center"/>
      <w:rPr>
        <w:rFonts w:ascii="Times New Roman" w:hAnsi="Times New Roman" w:cs="Times New Roman"/>
        <w:color w:val="002060"/>
        <w:sz w:val="18"/>
        <w:szCs w:val="18"/>
      </w:rPr>
    </w:pPr>
    <w:proofErr w:type="spellStart"/>
    <w:r w:rsidRPr="007D27FA">
      <w:rPr>
        <w:rFonts w:ascii="Times New Roman" w:hAnsi="Times New Roman" w:cs="Times New Roman"/>
        <w:b/>
        <w:color w:val="002060"/>
        <w:sz w:val="18"/>
        <w:szCs w:val="18"/>
      </w:rPr>
      <w:t>Address</w:t>
    </w:r>
    <w:proofErr w:type="spellEnd"/>
    <w:r w:rsidRPr="007D27FA">
      <w:rPr>
        <w:rFonts w:ascii="Times New Roman" w:hAnsi="Times New Roman" w:cs="Times New Roman"/>
        <w:b/>
        <w:color w:val="002060"/>
        <w:sz w:val="18"/>
        <w:szCs w:val="18"/>
      </w:rPr>
      <w:t>:</w:t>
    </w:r>
    <w:r w:rsidR="006353F4">
      <w:rPr>
        <w:rFonts w:ascii="Times New Roman" w:hAnsi="Times New Roman" w:cs="Times New Roman"/>
        <w:color w:val="002060"/>
        <w:sz w:val="18"/>
        <w:szCs w:val="18"/>
      </w:rPr>
      <w:t xml:space="preserve"> Yıldız Teknik Ü</w:t>
    </w:r>
    <w:r w:rsidRPr="007D27FA">
      <w:rPr>
        <w:rFonts w:ascii="Times New Roman" w:hAnsi="Times New Roman" w:cs="Times New Roman"/>
        <w:color w:val="002060"/>
        <w:sz w:val="18"/>
        <w:szCs w:val="18"/>
      </w:rPr>
      <w:t>niversitesi,</w:t>
    </w:r>
    <w:r w:rsidR="00A62A65">
      <w:rPr>
        <w:rFonts w:ascii="Times New Roman" w:hAnsi="Times New Roman" w:cs="Times New Roman"/>
        <w:color w:val="002060"/>
        <w:sz w:val="18"/>
        <w:szCs w:val="18"/>
      </w:rPr>
      <w:t xml:space="preserve"> Davutpaşa </w:t>
    </w:r>
    <w:proofErr w:type="spellStart"/>
    <w:r w:rsidR="00A62A65">
      <w:rPr>
        <w:rFonts w:ascii="Times New Roman" w:hAnsi="Times New Roman" w:cs="Times New Roman"/>
        <w:color w:val="002060"/>
        <w:sz w:val="18"/>
        <w:szCs w:val="18"/>
      </w:rPr>
      <w:t>Kampüsü</w:t>
    </w:r>
    <w:proofErr w:type="spellEnd"/>
    <w:r w:rsidR="00A62A65">
      <w:rPr>
        <w:rFonts w:ascii="Times New Roman" w:hAnsi="Times New Roman" w:cs="Times New Roman"/>
        <w:color w:val="002060"/>
        <w:sz w:val="18"/>
        <w:szCs w:val="18"/>
      </w:rPr>
      <w:t>, Kışla</w:t>
    </w:r>
    <w:r w:rsidR="00A62A65" w:rsidRPr="007D27FA">
      <w:rPr>
        <w:rFonts w:ascii="Times New Roman" w:hAnsi="Times New Roman" w:cs="Times New Roman"/>
        <w:color w:val="002060"/>
        <w:sz w:val="18"/>
        <w:szCs w:val="18"/>
      </w:rPr>
      <w:t xml:space="preserve"> Bina</w:t>
    </w:r>
    <w:r w:rsidR="00A62A65">
      <w:rPr>
        <w:rFonts w:ascii="Times New Roman" w:hAnsi="Times New Roman" w:cs="Times New Roman"/>
        <w:color w:val="002060"/>
        <w:sz w:val="18"/>
        <w:szCs w:val="18"/>
      </w:rPr>
      <w:t>sı,</w:t>
    </w:r>
    <w:r w:rsidRPr="007D27FA">
      <w:rPr>
        <w:rFonts w:ascii="Times New Roman" w:hAnsi="Times New Roman" w:cs="Times New Roman"/>
        <w:color w:val="002060"/>
        <w:sz w:val="18"/>
        <w:szCs w:val="18"/>
      </w:rPr>
      <w:t xml:space="preserve"> </w:t>
    </w:r>
    <w:r w:rsidR="006353F4">
      <w:rPr>
        <w:rFonts w:ascii="Times New Roman" w:hAnsi="Times New Roman" w:cs="Times New Roman"/>
        <w:color w:val="002060"/>
        <w:sz w:val="18"/>
        <w:szCs w:val="18"/>
      </w:rPr>
      <w:t xml:space="preserve">Uluslararası İlişkiler Koordinatörlüğü, </w:t>
    </w:r>
  </w:p>
  <w:p w:rsidR="00A62A65" w:rsidRDefault="006353F4" w:rsidP="009F2973">
    <w:pPr>
      <w:pStyle w:val="Altbilgi"/>
      <w:ind w:left="-737" w:right="-737"/>
      <w:jc w:val="center"/>
      <w:rPr>
        <w:rFonts w:ascii="Times New Roman" w:hAnsi="Times New Roman" w:cs="Times New Roman"/>
        <w:b/>
        <w:color w:val="002060"/>
        <w:sz w:val="18"/>
        <w:szCs w:val="18"/>
      </w:rPr>
    </w:pPr>
    <w:r>
      <w:rPr>
        <w:rFonts w:ascii="Times New Roman" w:hAnsi="Times New Roman" w:cs="Times New Roman"/>
        <w:color w:val="002060"/>
        <w:sz w:val="18"/>
        <w:szCs w:val="18"/>
      </w:rPr>
      <w:t>Erasmus</w:t>
    </w:r>
    <w:r w:rsidR="00A62A65">
      <w:rPr>
        <w:rFonts w:ascii="Times New Roman" w:hAnsi="Times New Roman" w:cs="Times New Roman"/>
        <w:color w:val="002060"/>
        <w:sz w:val="18"/>
        <w:szCs w:val="18"/>
      </w:rPr>
      <w:t>+</w:t>
    </w:r>
    <w:r>
      <w:rPr>
        <w:rFonts w:ascii="Times New Roman" w:hAnsi="Times New Roman" w:cs="Times New Roman"/>
        <w:color w:val="002060"/>
        <w:sz w:val="18"/>
        <w:szCs w:val="18"/>
      </w:rPr>
      <w:t xml:space="preserve"> Program Birimi</w:t>
    </w:r>
    <w:r w:rsidR="009F2973" w:rsidRPr="007D27FA">
      <w:rPr>
        <w:rFonts w:ascii="Times New Roman" w:hAnsi="Times New Roman" w:cs="Times New Roman"/>
        <w:color w:val="002060"/>
        <w:sz w:val="18"/>
        <w:szCs w:val="18"/>
      </w:rPr>
      <w:t>, , A-1003, 34220 Esenler/İstanbul TURKEY</w:t>
    </w:r>
    <w:r w:rsidR="009F2973" w:rsidRPr="007D27FA">
      <w:rPr>
        <w:rFonts w:ascii="Times New Roman" w:hAnsi="Times New Roman" w:cs="Times New Roman"/>
        <w:color w:val="002060"/>
        <w:sz w:val="18"/>
        <w:szCs w:val="18"/>
      </w:rPr>
      <w:br/>
    </w:r>
  </w:p>
  <w:p w:rsidR="009F2973" w:rsidRDefault="009F2973" w:rsidP="00A62A65">
    <w:pPr>
      <w:pStyle w:val="Altbilgi"/>
      <w:ind w:left="-737" w:right="-737"/>
      <w:jc w:val="center"/>
    </w:pPr>
    <w:r w:rsidRPr="007D27FA">
      <w:rPr>
        <w:rFonts w:ascii="Times New Roman" w:hAnsi="Times New Roman" w:cs="Times New Roman"/>
        <w:b/>
        <w:color w:val="002060"/>
        <w:sz w:val="18"/>
        <w:szCs w:val="18"/>
      </w:rPr>
      <w:t>Phone:</w:t>
    </w:r>
    <w:r w:rsidR="00A62A65">
      <w:rPr>
        <w:rFonts w:ascii="Times New Roman" w:hAnsi="Times New Roman" w:cs="Times New Roman"/>
        <w:color w:val="002060"/>
        <w:sz w:val="18"/>
        <w:szCs w:val="18"/>
      </w:rPr>
      <w:t xml:space="preserve"> +90 212 383 3936</w:t>
    </w:r>
    <w:r w:rsidRPr="007D27FA">
      <w:rPr>
        <w:rFonts w:ascii="Times New Roman" w:hAnsi="Times New Roman" w:cs="Times New Roman"/>
        <w:color w:val="002060"/>
        <w:sz w:val="18"/>
        <w:szCs w:val="18"/>
      </w:rPr>
      <w:t xml:space="preserve">                   </w:t>
    </w:r>
    <w:r w:rsidRPr="007D27FA">
      <w:rPr>
        <w:rFonts w:ascii="Times New Roman" w:hAnsi="Times New Roman" w:cs="Times New Roman"/>
        <w:b/>
        <w:color w:val="002060"/>
        <w:sz w:val="18"/>
        <w:szCs w:val="18"/>
      </w:rPr>
      <w:t>E-mail:</w:t>
    </w:r>
    <w:r w:rsidRPr="007D27FA">
      <w:rPr>
        <w:rFonts w:ascii="Times New Roman" w:hAnsi="Times New Roman" w:cs="Times New Roman"/>
        <w:color w:val="002060"/>
        <w:sz w:val="18"/>
        <w:szCs w:val="18"/>
      </w:rPr>
      <w:t xml:space="preserve"> </w:t>
    </w:r>
    <w:hyperlink r:id="rId1" w:history="1">
      <w:r w:rsidR="00AB2848" w:rsidRPr="00BB658D">
        <w:rPr>
          <w:rStyle w:val="Kpr"/>
          <w:rFonts w:ascii="Times New Roman" w:hAnsi="Times New Roman"/>
          <w:sz w:val="18"/>
          <w:szCs w:val="18"/>
        </w:rPr>
        <w:t>icm@yildiz.edu.tr</w:t>
      </w:r>
    </w:hyperlink>
  </w:p>
  <w:p w:rsidR="00A127E4" w:rsidRPr="00A127E4" w:rsidRDefault="00A127E4" w:rsidP="00A127E4">
    <w:pPr>
      <w:pStyle w:val="Altbilgi"/>
      <w:rPr>
        <w:sz w:val="20"/>
        <w:szCs w:val="20"/>
      </w:rPr>
    </w:pPr>
    <w:r>
      <w:rPr>
        <w:sz w:val="20"/>
        <w:szCs w:val="20"/>
      </w:rPr>
      <w:t>Doküman No: FR-1</w:t>
    </w:r>
    <w:r w:rsidR="00E40C74">
      <w:rPr>
        <w:sz w:val="20"/>
        <w:szCs w:val="20"/>
      </w:rPr>
      <w:t>269; Revizyon Tarihi: 15.01.2021</w:t>
    </w:r>
    <w:r>
      <w:rPr>
        <w:sz w:val="20"/>
        <w:szCs w:val="20"/>
      </w:rPr>
      <w:t>; Revizyon No:02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0157D" w:rsidRDefault="0070157D" w:rsidP="009F2973">
      <w:pPr>
        <w:spacing w:after="0" w:line="240" w:lineRule="auto"/>
      </w:pPr>
      <w:r>
        <w:separator/>
      </w:r>
    </w:p>
  </w:footnote>
  <w:footnote w:type="continuationSeparator" w:id="0">
    <w:p w:rsidR="0070157D" w:rsidRDefault="0070157D" w:rsidP="009F29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47A3" w:rsidRDefault="004347A3">
    <w:pPr>
      <w:pStyle w:val="stbilgi"/>
    </w:pPr>
    <w:r w:rsidRPr="004347A3">
      <w:rPr>
        <w:noProof/>
        <w:lang w:eastAsia="tr-TR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margin">
            <wp:posOffset>3957955</wp:posOffset>
          </wp:positionH>
          <wp:positionV relativeFrom="paragraph">
            <wp:posOffset>64770</wp:posOffset>
          </wp:positionV>
          <wp:extent cx="1414145" cy="404495"/>
          <wp:effectExtent l="0" t="0" r="0" b="0"/>
          <wp:wrapNone/>
          <wp:docPr id="7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4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14145" cy="4044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4347A3">
      <w:rPr>
        <w:noProof/>
        <w:lang w:eastAsia="tr-TR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posOffset>1100455</wp:posOffset>
          </wp:positionH>
          <wp:positionV relativeFrom="paragraph">
            <wp:posOffset>74295</wp:posOffset>
          </wp:positionV>
          <wp:extent cx="577215" cy="304800"/>
          <wp:effectExtent l="0" t="0" r="0" b="0"/>
          <wp:wrapNone/>
          <wp:docPr id="5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7215" cy="304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4347A3">
      <w:rPr>
        <w:noProof/>
        <w:lang w:eastAsia="tr-TR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186055</wp:posOffset>
          </wp:positionH>
          <wp:positionV relativeFrom="paragraph">
            <wp:posOffset>102870</wp:posOffset>
          </wp:positionV>
          <wp:extent cx="511810" cy="281305"/>
          <wp:effectExtent l="0" t="0" r="2540" b="4445"/>
          <wp:wrapNone/>
          <wp:docPr id="2" name="Resim 2" descr="C:\Users\PENCERE\Desktop\ab_baskanligi_yazisiz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ENCERE\Desktop\ab_baskanligi_yazisiz.pn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1810" cy="281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347A3">
      <w:rPr>
        <w:noProof/>
        <w:lang w:eastAsia="tr-T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2386330</wp:posOffset>
          </wp:positionH>
          <wp:positionV relativeFrom="paragraph">
            <wp:posOffset>-344805</wp:posOffset>
          </wp:positionV>
          <wp:extent cx="942975" cy="942975"/>
          <wp:effectExtent l="0" t="0" r="9525" b="9525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2975" cy="942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7EF30AB"/>
    <w:multiLevelType w:val="hybridMultilevel"/>
    <w:tmpl w:val="9BC8F4F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rAwMTSyNDYxMDU0MDZV0lEKTi0uzszPAykwqgUAuKpTPywAAAA="/>
  </w:docVars>
  <w:rsids>
    <w:rsidRoot w:val="006E62F8"/>
    <w:rsid w:val="0007270C"/>
    <w:rsid w:val="00090504"/>
    <w:rsid w:val="000B3029"/>
    <w:rsid w:val="000D3C9C"/>
    <w:rsid w:val="00144692"/>
    <w:rsid w:val="0016576D"/>
    <w:rsid w:val="001C5FB4"/>
    <w:rsid w:val="0022781C"/>
    <w:rsid w:val="0023440C"/>
    <w:rsid w:val="002811EA"/>
    <w:rsid w:val="002A79CC"/>
    <w:rsid w:val="002B13BB"/>
    <w:rsid w:val="002E146B"/>
    <w:rsid w:val="002F1032"/>
    <w:rsid w:val="00330D40"/>
    <w:rsid w:val="0036400D"/>
    <w:rsid w:val="003C36B8"/>
    <w:rsid w:val="003D73F7"/>
    <w:rsid w:val="003E5D8C"/>
    <w:rsid w:val="00432857"/>
    <w:rsid w:val="004347A3"/>
    <w:rsid w:val="00451BA2"/>
    <w:rsid w:val="00483D32"/>
    <w:rsid w:val="004A183F"/>
    <w:rsid w:val="004C1E27"/>
    <w:rsid w:val="004C3E64"/>
    <w:rsid w:val="0051213B"/>
    <w:rsid w:val="00525244"/>
    <w:rsid w:val="005515D9"/>
    <w:rsid w:val="00554E62"/>
    <w:rsid w:val="005665F9"/>
    <w:rsid w:val="005B766B"/>
    <w:rsid w:val="0060159A"/>
    <w:rsid w:val="006353F4"/>
    <w:rsid w:val="006D3628"/>
    <w:rsid w:val="006D3736"/>
    <w:rsid w:val="006E332B"/>
    <w:rsid w:val="006E62F8"/>
    <w:rsid w:val="006F2BA5"/>
    <w:rsid w:val="0070000E"/>
    <w:rsid w:val="0070157D"/>
    <w:rsid w:val="00731429"/>
    <w:rsid w:val="007728B6"/>
    <w:rsid w:val="00785D96"/>
    <w:rsid w:val="007B082E"/>
    <w:rsid w:val="00887532"/>
    <w:rsid w:val="008A3A14"/>
    <w:rsid w:val="008E0186"/>
    <w:rsid w:val="008F1785"/>
    <w:rsid w:val="00980FAF"/>
    <w:rsid w:val="009F2973"/>
    <w:rsid w:val="00A127E4"/>
    <w:rsid w:val="00A16C9A"/>
    <w:rsid w:val="00A62A65"/>
    <w:rsid w:val="00AB2848"/>
    <w:rsid w:val="00AD6122"/>
    <w:rsid w:val="00AD7379"/>
    <w:rsid w:val="00B064A9"/>
    <w:rsid w:val="00B210B3"/>
    <w:rsid w:val="00B80B25"/>
    <w:rsid w:val="00BF2863"/>
    <w:rsid w:val="00C019D8"/>
    <w:rsid w:val="00C04BD7"/>
    <w:rsid w:val="00C20624"/>
    <w:rsid w:val="00C52027"/>
    <w:rsid w:val="00C54118"/>
    <w:rsid w:val="00C875C0"/>
    <w:rsid w:val="00CD7F5C"/>
    <w:rsid w:val="00D20A80"/>
    <w:rsid w:val="00D67D44"/>
    <w:rsid w:val="00D84BA9"/>
    <w:rsid w:val="00DD7BEE"/>
    <w:rsid w:val="00E146EC"/>
    <w:rsid w:val="00E25AB2"/>
    <w:rsid w:val="00E27297"/>
    <w:rsid w:val="00E40C74"/>
    <w:rsid w:val="00E87076"/>
    <w:rsid w:val="00E96D10"/>
    <w:rsid w:val="00F2778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297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9F297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9F29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9F2973"/>
  </w:style>
  <w:style w:type="paragraph" w:styleId="Altbilgi">
    <w:name w:val="footer"/>
    <w:basedOn w:val="Normal"/>
    <w:link w:val="AltbilgiChar"/>
    <w:uiPriority w:val="99"/>
    <w:unhideWhenUsed/>
    <w:rsid w:val="009F29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9F2973"/>
  </w:style>
  <w:style w:type="character" w:styleId="Kpr">
    <w:name w:val="Hyperlink"/>
    <w:rsid w:val="009F2973"/>
    <w:rPr>
      <w:rFonts w:cs="Times New Roman"/>
      <w:color w:val="0000FF"/>
      <w:u w:val="single"/>
    </w:rPr>
  </w:style>
  <w:style w:type="paragraph" w:styleId="AralkYok">
    <w:name w:val="No Spacing"/>
    <w:uiPriority w:val="1"/>
    <w:qFormat/>
    <w:rsid w:val="005665F9"/>
    <w:pPr>
      <w:spacing w:after="0" w:line="240" w:lineRule="auto"/>
    </w:pPr>
    <w:rPr>
      <w:rFonts w:eastAsiaTheme="minorEastAsia"/>
      <w:lang w:val="en-GB" w:eastAsia="en-GB"/>
    </w:rPr>
  </w:style>
  <w:style w:type="paragraph" w:styleId="ListeParagraf">
    <w:name w:val="List Paragraph"/>
    <w:basedOn w:val="Normal"/>
    <w:uiPriority w:val="34"/>
    <w:qFormat/>
    <w:rsid w:val="0007270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841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.tr/search?q=osym+denklik+tablosu&amp;oq=osym+denklik+tab&amp;aqs=chrome.0.0j69i57j0l4.2752j0j7&amp;sourceid=chrome&amp;ie=UTF-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cm@yildiz.edu.t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E14AFF-E0FF-4634-9947-D5B939EDF1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1</Words>
  <Characters>2003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ncere</dc:creator>
  <cp:lastModifiedBy>KALITE</cp:lastModifiedBy>
  <cp:revision>4</cp:revision>
  <dcterms:created xsi:type="dcterms:W3CDTF">2021-01-15T11:29:00Z</dcterms:created>
  <dcterms:modified xsi:type="dcterms:W3CDTF">2021-01-15T12:06:00Z</dcterms:modified>
</cp:coreProperties>
</file>